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EC218C" w14:textId="77777777" w:rsidR="00FB0512" w:rsidRDefault="00FB0512" w:rsidP="00FB0512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hAnsi="TimesNewRomanPS-BoldMT" w:cs="TimesNewRomanPS-BoldMT"/>
          <w:b/>
          <w:bCs/>
        </w:rPr>
      </w:pPr>
      <w:r>
        <w:rPr>
          <w:rFonts w:ascii="TimesNewRomanPS-BoldMT" w:hAnsi="TimesNewRomanPS-BoldMT" w:cs="TimesNewRomanPS-BoldMT"/>
          <w:b/>
          <w:bCs/>
        </w:rPr>
        <w:t>TITLE IS CENTERED, BOLD, FULLY CAPITALIZED</w:t>
      </w:r>
    </w:p>
    <w:p w14:paraId="40CFBE4B" w14:textId="77777777" w:rsidR="00FB0512" w:rsidRDefault="00FB0512" w:rsidP="00FB0512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hAnsi="TimesNewRomanPSMT" w:cs="TimesNewRomanPSMT"/>
        </w:rPr>
      </w:pPr>
    </w:p>
    <w:p w14:paraId="7CC41331" w14:textId="77777777" w:rsidR="00FB0512" w:rsidRDefault="00F96A6B" w:rsidP="00FB0512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hAnsi="TimesNewRomanPSMT" w:cs="TimesNewRomanPSMT"/>
        </w:rPr>
      </w:pPr>
      <w:r>
        <w:rPr>
          <w:rFonts w:ascii="TimesNewRomanPSMT" w:hAnsi="TimesNewRomanPSMT" w:cs="TimesNewRomanPSMT"/>
        </w:rPr>
        <w:t>Author Name (First Name, Last Name)</w:t>
      </w:r>
      <w:r w:rsidR="00FB0512">
        <w:rPr>
          <w:rFonts w:ascii="TimesNewRomanPSMT" w:hAnsi="TimesNewRomanPSMT" w:cs="TimesNewRomanPSMT"/>
        </w:rPr>
        <w:t xml:space="preserve">, </w:t>
      </w:r>
      <w:r>
        <w:rPr>
          <w:rFonts w:ascii="TimesNewRomanPSMT" w:hAnsi="TimesNewRomanPSMT" w:cs="TimesNewRomanPSMT"/>
        </w:rPr>
        <w:t>Affiliation</w:t>
      </w:r>
    </w:p>
    <w:p w14:paraId="092137BD" w14:textId="77777777" w:rsidR="00F96A6B" w:rsidRDefault="00F96A6B" w:rsidP="00F96A6B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hAnsi="TimesNewRomanPSMT" w:cs="TimesNewRomanPSMT"/>
        </w:rPr>
      </w:pPr>
      <w:r>
        <w:rPr>
          <w:rFonts w:ascii="TimesNewRomanPSMT" w:hAnsi="TimesNewRomanPSMT" w:cs="TimesNewRomanPSMT"/>
        </w:rPr>
        <w:t>Author Name (First Name, Last Name), Affiliation</w:t>
      </w:r>
    </w:p>
    <w:p w14:paraId="5A6407BA" w14:textId="77777777" w:rsidR="00FB0512" w:rsidRDefault="00FB0512" w:rsidP="00FB0512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</w:rPr>
      </w:pPr>
    </w:p>
    <w:p w14:paraId="4A896201" w14:textId="77777777" w:rsidR="00FB0512" w:rsidRDefault="00FB0512" w:rsidP="00FB0512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</w:rPr>
      </w:pPr>
      <w:r>
        <w:rPr>
          <w:rFonts w:ascii="TimesNewRomanPSMT" w:hAnsi="TimesNewRomanPSMT" w:cs="TimesNewRomanPSMT"/>
        </w:rPr>
        <w:t>Indicate student authors as follows: name (student author)</w:t>
      </w:r>
    </w:p>
    <w:p w14:paraId="1381AEBC" w14:textId="77777777" w:rsidR="00FB0512" w:rsidRDefault="00FB0512" w:rsidP="00FB0512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</w:rPr>
      </w:pPr>
    </w:p>
    <w:p w14:paraId="71192B20" w14:textId="77777777" w:rsidR="00FB0512" w:rsidRDefault="00FB0512" w:rsidP="00FB0512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</w:rPr>
      </w:pPr>
      <w:r>
        <w:rPr>
          <w:rFonts w:ascii="TimesNewRomanPSMT" w:hAnsi="TimesNewRomanPSMT" w:cs="TimesNewRomanPSMT"/>
        </w:rPr>
        <w:t>Indicate faculty supervisor/s as follows: name (faculty supervisor)</w:t>
      </w:r>
    </w:p>
    <w:p w14:paraId="6D9859BE" w14:textId="77777777" w:rsidR="00FB0512" w:rsidRDefault="00FB0512" w:rsidP="00FB0512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</w:rPr>
      </w:pPr>
    </w:p>
    <w:p w14:paraId="08B7B641" w14:textId="77777777" w:rsidR="00FB0512" w:rsidRDefault="00FB0512" w:rsidP="00FB0512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</w:rPr>
      </w:pPr>
      <w:r>
        <w:rPr>
          <w:rFonts w:ascii="TimesNewRomanPSMT" w:hAnsi="TimesNewRomanPSMT" w:cs="TimesNewRomanPSMT"/>
        </w:rPr>
        <w:t xml:space="preserve">Two blank lines after authors, then first subtitle, </w:t>
      </w:r>
      <w:proofErr w:type="spellStart"/>
      <w:r>
        <w:rPr>
          <w:rFonts w:ascii="TimesNewRomanPSMT" w:hAnsi="TimesNewRomanPSMT" w:cs="TimesNewRomanPSMT"/>
        </w:rPr>
        <w:t>centered</w:t>
      </w:r>
      <w:proofErr w:type="spellEnd"/>
      <w:r>
        <w:rPr>
          <w:rFonts w:ascii="TimesNewRomanPSMT" w:hAnsi="TimesNewRomanPSMT" w:cs="TimesNewRomanPSMT"/>
        </w:rPr>
        <w:t>, first letters capitalized bolded and</w:t>
      </w:r>
    </w:p>
    <w:p w14:paraId="0AD78234" w14:textId="77777777" w:rsidR="00B6230C" w:rsidRDefault="00FB0512" w:rsidP="00FB0512">
      <w:pPr>
        <w:rPr>
          <w:rFonts w:ascii="TimesNewRomanPSMT" w:hAnsi="TimesNewRomanPSMT" w:cs="TimesNewRomanPSMT"/>
        </w:rPr>
      </w:pPr>
      <w:r>
        <w:rPr>
          <w:rFonts w:ascii="TimesNewRomanPSMT" w:hAnsi="TimesNewRomanPSMT" w:cs="TimesNewRomanPSMT"/>
        </w:rPr>
        <w:t>underlined:</w:t>
      </w:r>
    </w:p>
    <w:p w14:paraId="08AACD46" w14:textId="673047C7" w:rsidR="00FB0512" w:rsidRDefault="00157C3C" w:rsidP="00FB0512">
      <w:pPr>
        <w:jc w:val="center"/>
        <w:rPr>
          <w:rFonts w:ascii="TimesNewRomanPS-BoldMT" w:hAnsi="TimesNewRomanPS-BoldMT" w:cs="TimesNewRomanPS-BoldMT"/>
          <w:b/>
          <w:bCs/>
        </w:rPr>
      </w:pPr>
      <w:r>
        <w:rPr>
          <w:rFonts w:ascii="TimesNewRomanPS-BoldMT" w:hAnsi="TimesNewRomanPS-BoldMT" w:cs="TimesNewRomanPS-BoldMT"/>
          <w:b/>
          <w:bCs/>
        </w:rPr>
        <w:t>Research Objectives</w:t>
      </w:r>
    </w:p>
    <w:p w14:paraId="1B91BBBE" w14:textId="2E199A05" w:rsidR="00697D62" w:rsidRPr="00697D62" w:rsidRDefault="00157C3C" w:rsidP="00697D62">
      <w:pPr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This</w:t>
      </w:r>
      <w:r w:rsidR="00FB0512" w:rsidRPr="00697D62">
        <w:rPr>
          <w:rFonts w:ascii="TimesNewRomanPS-BoldMT" w:hAnsi="TimesNewRomanPS-BoldMT" w:cs="TimesNewRomanPS-BoldMT"/>
          <w:bCs/>
        </w:rPr>
        <w:t xml:space="preserve"> section </w:t>
      </w:r>
      <w:r>
        <w:rPr>
          <w:rFonts w:ascii="TimesNewRomanPS-BoldMT" w:hAnsi="TimesNewRomanPS-BoldMT" w:cs="TimesNewRomanPS-BoldMT"/>
          <w:bCs/>
        </w:rPr>
        <w:t xml:space="preserve">describes the challenges and/or issues the research addresses </w:t>
      </w:r>
      <w:r w:rsidR="00697D62" w:rsidRPr="00697D62">
        <w:rPr>
          <w:rFonts w:ascii="TimesNewRomanPS-BoldMT" w:hAnsi="TimesNewRomanPS-BoldMT" w:cs="TimesNewRomanPS-BoldMT"/>
          <w:bCs/>
        </w:rPr>
        <w:t>(e.g. online teaching and learning process, generational gap among faculty and digital native, student engagement, etc.)</w:t>
      </w:r>
      <w:r>
        <w:rPr>
          <w:rFonts w:ascii="TimesNewRomanPS-BoldMT" w:hAnsi="TimesNewRomanPS-BoldMT" w:cs="TimesNewRomanPS-BoldMT"/>
          <w:bCs/>
        </w:rPr>
        <w:t xml:space="preserve">. Methodology would also be described, if applicable. </w:t>
      </w:r>
      <w:r w:rsidR="00697D62" w:rsidRPr="00697D62">
        <w:rPr>
          <w:rFonts w:ascii="TimesNewRomanPS-BoldMT" w:hAnsi="TimesNewRomanPS-BoldMT" w:cs="TimesNewRomanPS-BoldMT"/>
          <w:bCs/>
        </w:rPr>
        <w:t xml:space="preserve"> </w:t>
      </w:r>
    </w:p>
    <w:p w14:paraId="5731AE02" w14:textId="6B45AACE" w:rsidR="00FB0512" w:rsidRDefault="00157C3C" w:rsidP="00697D62">
      <w:pPr>
        <w:jc w:val="center"/>
        <w:rPr>
          <w:rFonts w:ascii="TimesNewRomanPS-BoldMT" w:hAnsi="TimesNewRomanPS-BoldMT" w:cs="TimesNewRomanPS-BoldMT"/>
          <w:b/>
          <w:bCs/>
        </w:rPr>
      </w:pPr>
      <w:r>
        <w:rPr>
          <w:rFonts w:ascii="TimesNewRomanPS-BoldMT" w:hAnsi="TimesNewRomanPS-BoldMT" w:cs="TimesNewRomanPS-BoldMT"/>
          <w:b/>
          <w:bCs/>
        </w:rPr>
        <w:t>Theoretical and Practical Contributions</w:t>
      </w:r>
    </w:p>
    <w:p w14:paraId="27ED5D64" w14:textId="7108ED76" w:rsidR="00697D62" w:rsidRPr="00697D62" w:rsidRDefault="00157C3C" w:rsidP="00697D62">
      <w:pPr>
        <w:rPr>
          <w:rFonts w:ascii="TimesNewRomanPSMT" w:hAnsi="TimesNewRomanPSMT" w:cs="TimesNewRomanPSMT"/>
        </w:rPr>
      </w:pPr>
      <w:r>
        <w:rPr>
          <w:rFonts w:ascii="TimesNewRomanPS-BoldMT" w:hAnsi="TimesNewRomanPS-BoldMT" w:cs="TimesNewRomanPS-BoldMT"/>
          <w:bCs/>
        </w:rPr>
        <w:t>This</w:t>
      </w:r>
      <w:r w:rsidR="00697D62" w:rsidRPr="00697D62">
        <w:rPr>
          <w:rFonts w:ascii="TimesNewRomanPS-BoldMT" w:hAnsi="TimesNewRomanPS-BoldMT" w:cs="TimesNewRomanPS-BoldMT"/>
          <w:bCs/>
        </w:rPr>
        <w:t xml:space="preserve"> section </w:t>
      </w:r>
      <w:r>
        <w:rPr>
          <w:rFonts w:ascii="TimesNewRomanPS-BoldMT" w:hAnsi="TimesNewRomanPS-BoldMT" w:cs="TimesNewRomanPS-BoldMT"/>
          <w:bCs/>
        </w:rPr>
        <w:t>describes</w:t>
      </w:r>
      <w:r w:rsidR="00697D62" w:rsidRPr="00697D62">
        <w:rPr>
          <w:rFonts w:ascii="TimesNewRomanPS-BoldMT" w:hAnsi="TimesNewRomanPS-BoldMT" w:cs="TimesNewRomanPS-BoldMT"/>
          <w:bCs/>
        </w:rPr>
        <w:t xml:space="preserve"> the </w:t>
      </w:r>
      <w:r>
        <w:rPr>
          <w:rFonts w:ascii="TimesNewRomanPS-BoldMT" w:hAnsi="TimesNewRomanPS-BoldMT" w:cs="TimesNewRomanPS-BoldMT"/>
          <w:bCs/>
        </w:rPr>
        <w:t xml:space="preserve">actual (or anticipated) research results and contributions. </w:t>
      </w:r>
      <w:r w:rsidR="00697D62" w:rsidRPr="00697D62">
        <w:rPr>
          <w:rFonts w:ascii="TimesNewRomanPS-BoldMT" w:hAnsi="TimesNewRomanPS-BoldMT" w:cs="TimesNewRomanPS-BoldMT"/>
          <w:bCs/>
        </w:rPr>
        <w:t xml:space="preserve"> </w:t>
      </w:r>
    </w:p>
    <w:p w14:paraId="582496ED" w14:textId="77777777" w:rsidR="00FB0512" w:rsidRDefault="00FB0512" w:rsidP="00FB0512"/>
    <w:p w14:paraId="0EBED486" w14:textId="77777777" w:rsidR="00697D62" w:rsidRDefault="00697D62" w:rsidP="00697D62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</w:rPr>
      </w:pPr>
      <w:r>
        <w:rPr>
          <w:rFonts w:ascii="TimesNewRomanPSMT" w:hAnsi="TimesNewRomanPSMT" w:cs="TimesNewRomanPSMT"/>
        </w:rPr>
        <w:t>Leave about an inch at the bottom for the following, in Times New Roman font size 9:</w:t>
      </w:r>
    </w:p>
    <w:p w14:paraId="49EBC4AA" w14:textId="77777777" w:rsidR="00697D62" w:rsidRDefault="00697D62" w:rsidP="00697D62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18"/>
          <w:szCs w:val="18"/>
        </w:rPr>
      </w:pPr>
    </w:p>
    <w:p w14:paraId="74E47922" w14:textId="0F7BD3F1" w:rsidR="00697D62" w:rsidRPr="00A600E0" w:rsidRDefault="00697D62" w:rsidP="00A600E0">
      <w:pPr>
        <w:pStyle w:val="NormalWeb"/>
      </w:pPr>
      <w:r>
        <w:rPr>
          <w:rFonts w:ascii="TimesNewRomanPSMT" w:hAnsi="TimesNewRomanPSMT" w:cs="TimesNewRomanPSMT"/>
          <w:sz w:val="18"/>
          <w:szCs w:val="18"/>
        </w:rPr>
        <w:t xml:space="preserve">The authors developed the article to propose future directions and evolution of Case Method of Teaching. The article was anonymously </w:t>
      </w:r>
      <w:r w:rsidRPr="00BA6F38">
        <w:rPr>
          <w:rFonts w:ascii="TimesNewRomanPSMT" w:hAnsi="TimesNewRomanPSMT" w:cs="TimesNewRomanPSMT"/>
          <w:sz w:val="18"/>
          <w:szCs w:val="18"/>
        </w:rPr>
        <w:t xml:space="preserve">peer </w:t>
      </w:r>
      <w:r w:rsidR="005520F5" w:rsidRPr="00BA6F38">
        <w:rPr>
          <w:rFonts w:ascii="TimesNewRomanPSMT" w:hAnsi="TimesNewRomanPSMT" w:cs="TimesNewRomanPSMT"/>
          <w:sz w:val="18"/>
          <w:szCs w:val="18"/>
        </w:rPr>
        <w:t xml:space="preserve">reviewed </w:t>
      </w:r>
      <w:r w:rsidR="00A600E0" w:rsidRPr="00BA6F38">
        <w:rPr>
          <w:rFonts w:ascii="TimesNewRomanPSMT" w:hAnsi="TimesNewRomanPSMT"/>
          <w:sz w:val="18"/>
          <w:szCs w:val="18"/>
        </w:rPr>
        <w:t>for</w:t>
      </w:r>
      <w:r w:rsidR="00A600E0">
        <w:rPr>
          <w:rFonts w:ascii="TimesNewRomanPSMT" w:hAnsi="TimesNewRomanPSMT"/>
          <w:sz w:val="18"/>
          <w:szCs w:val="18"/>
        </w:rPr>
        <w:t xml:space="preserve"> presentation at the NACRA 202</w:t>
      </w:r>
      <w:r w:rsidR="00B6230C">
        <w:rPr>
          <w:rFonts w:ascii="TimesNewRomanPSMT" w:hAnsi="TimesNewRomanPSMT"/>
          <w:sz w:val="18"/>
          <w:szCs w:val="18"/>
        </w:rPr>
        <w:t>4</w:t>
      </w:r>
      <w:r w:rsidR="00A600E0">
        <w:rPr>
          <w:rFonts w:ascii="TimesNewRomanPSMT" w:hAnsi="TimesNewRomanPSMT"/>
          <w:sz w:val="18"/>
          <w:szCs w:val="18"/>
        </w:rPr>
        <w:t xml:space="preserve"> Conference, </w:t>
      </w:r>
      <w:r w:rsidR="00B6230C">
        <w:rPr>
          <w:rFonts w:ascii="TimesNewRomanPSMT" w:hAnsi="TimesNewRomanPSMT"/>
          <w:sz w:val="18"/>
          <w:szCs w:val="18"/>
        </w:rPr>
        <w:t>Orlando, Florida</w:t>
      </w:r>
      <w:r w:rsidR="00A600E0">
        <w:rPr>
          <w:rFonts w:ascii="TimesNewRomanPSMT" w:hAnsi="TimesNewRomanPSMT"/>
          <w:sz w:val="18"/>
          <w:szCs w:val="18"/>
        </w:rPr>
        <w:t xml:space="preserve">, USA, October </w:t>
      </w:r>
      <w:r w:rsidR="00B6230C">
        <w:rPr>
          <w:rFonts w:ascii="TimesNewRomanPSMT" w:hAnsi="TimesNewRomanPSMT"/>
          <w:sz w:val="18"/>
          <w:szCs w:val="18"/>
        </w:rPr>
        <w:t>17 - 19</w:t>
      </w:r>
      <w:r w:rsidR="00A600E0">
        <w:rPr>
          <w:rFonts w:ascii="TimesNewRomanPSMT" w:hAnsi="TimesNewRomanPSMT"/>
          <w:sz w:val="18"/>
          <w:szCs w:val="18"/>
        </w:rPr>
        <w:t>, 202</w:t>
      </w:r>
      <w:r w:rsidR="00B6230C">
        <w:rPr>
          <w:rFonts w:ascii="TimesNewRomanPSMT" w:hAnsi="TimesNewRomanPSMT"/>
          <w:sz w:val="18"/>
          <w:szCs w:val="18"/>
        </w:rPr>
        <w:t>4</w:t>
      </w:r>
      <w:r w:rsidR="00A600E0">
        <w:rPr>
          <w:rFonts w:ascii="TimesNewRomanPSMT" w:hAnsi="TimesNewRomanPSMT"/>
          <w:sz w:val="18"/>
          <w:szCs w:val="18"/>
        </w:rPr>
        <w:t>. © 202</w:t>
      </w:r>
      <w:r w:rsidR="00B6230C">
        <w:rPr>
          <w:rFonts w:ascii="TimesNewRomanPSMT" w:hAnsi="TimesNewRomanPSMT"/>
          <w:sz w:val="18"/>
          <w:szCs w:val="18"/>
        </w:rPr>
        <w:t>4</w:t>
      </w:r>
      <w:r w:rsidR="00A600E0">
        <w:rPr>
          <w:rFonts w:ascii="TimesNewRomanPSMT" w:hAnsi="TimesNewRomanPSMT"/>
          <w:sz w:val="18"/>
          <w:szCs w:val="18"/>
        </w:rPr>
        <w:t xml:space="preserve"> by [author 1 and co-authors]. Contact person: [name, university, campus address, phone number, email]. </w:t>
      </w:r>
    </w:p>
    <w:p w14:paraId="7C080336" w14:textId="77777777" w:rsidR="00697D62" w:rsidRDefault="00697D62" w:rsidP="00697D62"/>
    <w:sectPr w:rsidR="00697D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-Bold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NjM3tTC3MDYwNzdU0lEKTi0uzszPAykwrgUAwlwoFSwAAAA="/>
  </w:docVars>
  <w:rsids>
    <w:rsidRoot w:val="008A1591"/>
    <w:rsid w:val="00157C3C"/>
    <w:rsid w:val="00341757"/>
    <w:rsid w:val="00357EA0"/>
    <w:rsid w:val="003A0518"/>
    <w:rsid w:val="003F3C53"/>
    <w:rsid w:val="005520F5"/>
    <w:rsid w:val="00697D62"/>
    <w:rsid w:val="00841161"/>
    <w:rsid w:val="008A1591"/>
    <w:rsid w:val="00A251A5"/>
    <w:rsid w:val="00A600E0"/>
    <w:rsid w:val="00B6230C"/>
    <w:rsid w:val="00BA6F38"/>
    <w:rsid w:val="00BC3EA7"/>
    <w:rsid w:val="00C76467"/>
    <w:rsid w:val="00C76D37"/>
    <w:rsid w:val="00F96A6B"/>
    <w:rsid w:val="00FB0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28D267"/>
  <w15:chartTrackingRefBased/>
  <w15:docId w15:val="{E24F88DA-28E3-48C5-89F1-8AD8FC0D8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600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2</Words>
  <Characters>1040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Kathryn Savage</cp:lastModifiedBy>
  <cp:revision>2</cp:revision>
  <dcterms:created xsi:type="dcterms:W3CDTF">2024-04-30T20:26:00Z</dcterms:created>
  <dcterms:modified xsi:type="dcterms:W3CDTF">2024-04-30T20:26:00Z</dcterms:modified>
</cp:coreProperties>
</file>